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7BCB54" w14:textId="20BDAD67" w:rsidR="0089552D" w:rsidRPr="0089552D" w:rsidRDefault="0089552D" w:rsidP="0089552D">
      <w:pPr>
        <w:jc w:val="left"/>
        <w:rPr>
          <w:rFonts w:ascii="宋体" w:eastAsia="宋体" w:hAnsi="宋体" w:cs="宋体"/>
          <w:kern w:val="0"/>
          <w:sz w:val="28"/>
          <w:szCs w:val="28"/>
        </w:rPr>
      </w:pPr>
    </w:p>
    <w:p w14:paraId="0D925789" w14:textId="396EC4AC" w:rsidR="0089552D" w:rsidRPr="00584502" w:rsidRDefault="0089552D" w:rsidP="0089552D">
      <w:pPr>
        <w:jc w:val="center"/>
        <w:rPr>
          <w:rFonts w:eastAsia="黑体"/>
          <w:caps/>
          <w:color w:val="000000"/>
          <w:sz w:val="32"/>
          <w:szCs w:val="32"/>
        </w:rPr>
      </w:pPr>
      <w:r w:rsidRPr="00584502">
        <w:rPr>
          <w:rFonts w:eastAsia="黑体"/>
          <w:caps/>
          <w:color w:val="000000"/>
          <w:sz w:val="32"/>
          <w:szCs w:val="32"/>
        </w:rPr>
        <w:t>文章题目（黑体三号，居中）</w:t>
      </w:r>
    </w:p>
    <w:p w14:paraId="4234E648" w14:textId="77777777" w:rsidR="0089552D" w:rsidRPr="00584502" w:rsidRDefault="0089552D" w:rsidP="0089552D">
      <w:pPr>
        <w:rPr>
          <w:b/>
          <w:color w:val="000000"/>
        </w:rPr>
      </w:pPr>
    </w:p>
    <w:p w14:paraId="027324E3" w14:textId="77777777" w:rsidR="0089552D" w:rsidRPr="00584502" w:rsidRDefault="0089552D" w:rsidP="0089552D">
      <w:pPr>
        <w:jc w:val="center"/>
        <w:rPr>
          <w:color w:val="000000"/>
          <w:sz w:val="20"/>
          <w:szCs w:val="20"/>
          <w:u w:val="single"/>
        </w:rPr>
      </w:pPr>
      <w:r w:rsidRPr="00584502">
        <w:rPr>
          <w:rFonts w:eastAsia="仿宋"/>
          <w:color w:val="000000"/>
          <w:sz w:val="28"/>
          <w:szCs w:val="28"/>
        </w:rPr>
        <w:t>作者（报告人）</w:t>
      </w:r>
      <w:r w:rsidRPr="00584502">
        <w:rPr>
          <w:rFonts w:eastAsia="仿宋"/>
          <w:color w:val="000000"/>
          <w:sz w:val="28"/>
          <w:szCs w:val="28"/>
          <w:vertAlign w:val="superscript"/>
        </w:rPr>
        <w:t>1</w:t>
      </w:r>
      <w:r w:rsidRPr="00584502">
        <w:rPr>
          <w:rFonts w:eastAsia="仿宋"/>
          <w:color w:val="000000"/>
          <w:sz w:val="28"/>
          <w:szCs w:val="28"/>
        </w:rPr>
        <w:t>，作者</w:t>
      </w:r>
      <w:r w:rsidRPr="00584502">
        <w:rPr>
          <w:rFonts w:eastAsia="仿宋"/>
          <w:color w:val="000000"/>
          <w:sz w:val="28"/>
          <w:szCs w:val="28"/>
          <w:vertAlign w:val="superscript"/>
        </w:rPr>
        <w:t>2</w:t>
      </w:r>
      <w:r w:rsidRPr="00584502">
        <w:rPr>
          <w:rFonts w:eastAsia="仿宋"/>
          <w:color w:val="000000"/>
          <w:sz w:val="28"/>
          <w:szCs w:val="28"/>
        </w:rPr>
        <w:t>，作者</w:t>
      </w:r>
      <w:r>
        <w:rPr>
          <w:rFonts w:eastAsia="仿宋"/>
          <w:color w:val="000000"/>
          <w:sz w:val="28"/>
          <w:szCs w:val="28"/>
          <w:vertAlign w:val="superscript"/>
        </w:rPr>
        <w:t>2</w:t>
      </w:r>
      <w:r w:rsidRPr="00584502">
        <w:rPr>
          <w:rFonts w:eastAsia="仿宋"/>
          <w:color w:val="000000"/>
          <w:sz w:val="28"/>
          <w:szCs w:val="28"/>
          <w:vertAlign w:val="superscript"/>
        </w:rPr>
        <w:t>*</w:t>
      </w:r>
      <w:r w:rsidRPr="00584502">
        <w:rPr>
          <w:rFonts w:eastAsia="仿宋"/>
          <w:color w:val="000000"/>
          <w:sz w:val="28"/>
          <w:szCs w:val="28"/>
        </w:rPr>
        <w:t>（仿宋四号，居中）</w:t>
      </w:r>
    </w:p>
    <w:p w14:paraId="165ACBF2" w14:textId="77777777" w:rsidR="0089552D" w:rsidRPr="00584502" w:rsidRDefault="0089552D" w:rsidP="0089552D">
      <w:pPr>
        <w:jc w:val="center"/>
        <w:rPr>
          <w:color w:val="000000"/>
        </w:rPr>
      </w:pPr>
    </w:p>
    <w:p w14:paraId="344EAE3A" w14:textId="77777777" w:rsidR="0089552D" w:rsidRPr="00584502" w:rsidRDefault="0089552D" w:rsidP="0089552D">
      <w:pPr>
        <w:spacing w:line="288" w:lineRule="auto"/>
        <w:jc w:val="center"/>
        <w:rPr>
          <w:rFonts w:eastAsia="宋体"/>
          <w:iCs/>
          <w:szCs w:val="21"/>
        </w:rPr>
      </w:pPr>
      <w:r w:rsidRPr="00584502">
        <w:rPr>
          <w:rFonts w:eastAsia="宋体"/>
          <w:iCs/>
          <w:color w:val="000000"/>
          <w:szCs w:val="21"/>
          <w:vertAlign w:val="superscript"/>
        </w:rPr>
        <w:t>1</w:t>
      </w:r>
      <w:r w:rsidRPr="00584502">
        <w:rPr>
          <w:rFonts w:eastAsia="宋体"/>
          <w:iCs/>
          <w:szCs w:val="21"/>
        </w:rPr>
        <w:t xml:space="preserve"> </w:t>
      </w:r>
      <w:r w:rsidRPr="00584502">
        <w:rPr>
          <w:rFonts w:eastAsia="宋体"/>
          <w:iCs/>
          <w:szCs w:val="21"/>
        </w:rPr>
        <w:t>机构</w:t>
      </w:r>
      <w:r w:rsidRPr="00584502">
        <w:rPr>
          <w:rFonts w:eastAsia="宋体"/>
          <w:iCs/>
          <w:szCs w:val="21"/>
        </w:rPr>
        <w:t xml:space="preserve">1 </w:t>
      </w:r>
      <w:r w:rsidRPr="00584502">
        <w:rPr>
          <w:rFonts w:eastAsia="宋体"/>
          <w:iCs/>
          <w:szCs w:val="21"/>
        </w:rPr>
        <w:t>（宋体五号，居中）</w:t>
      </w:r>
    </w:p>
    <w:p w14:paraId="497EB119" w14:textId="77777777" w:rsidR="0089552D" w:rsidRPr="00584502" w:rsidRDefault="0089552D" w:rsidP="0089552D">
      <w:pPr>
        <w:spacing w:line="288" w:lineRule="auto"/>
        <w:jc w:val="center"/>
        <w:rPr>
          <w:rFonts w:eastAsia="宋体"/>
          <w:iCs/>
          <w:color w:val="000000"/>
          <w:szCs w:val="21"/>
        </w:rPr>
      </w:pPr>
      <w:r w:rsidRPr="00584502">
        <w:rPr>
          <w:rFonts w:eastAsia="宋体"/>
          <w:iCs/>
          <w:color w:val="000000"/>
          <w:szCs w:val="21"/>
          <w:vertAlign w:val="superscript"/>
        </w:rPr>
        <w:t>2</w:t>
      </w:r>
      <w:r w:rsidRPr="00584502">
        <w:rPr>
          <w:rFonts w:eastAsia="宋体"/>
          <w:iCs/>
          <w:szCs w:val="21"/>
        </w:rPr>
        <w:t xml:space="preserve"> </w:t>
      </w:r>
      <w:r w:rsidRPr="00584502">
        <w:rPr>
          <w:rFonts w:eastAsia="宋体"/>
          <w:iCs/>
          <w:szCs w:val="21"/>
        </w:rPr>
        <w:t>机构</w:t>
      </w:r>
      <w:r w:rsidRPr="00584502">
        <w:rPr>
          <w:rFonts w:eastAsia="宋体"/>
          <w:iCs/>
          <w:szCs w:val="21"/>
        </w:rPr>
        <w:t xml:space="preserve">2 </w:t>
      </w:r>
      <w:r w:rsidRPr="00584502">
        <w:rPr>
          <w:rFonts w:eastAsia="宋体"/>
          <w:iCs/>
          <w:szCs w:val="21"/>
        </w:rPr>
        <w:t>（宋体五号，居中）</w:t>
      </w:r>
    </w:p>
    <w:p w14:paraId="1C5CF79B" w14:textId="77777777" w:rsidR="0089552D" w:rsidRPr="00584502" w:rsidRDefault="0089552D" w:rsidP="0089552D">
      <w:pPr>
        <w:spacing w:line="288" w:lineRule="auto"/>
        <w:jc w:val="center"/>
        <w:rPr>
          <w:rFonts w:eastAsia="宋体"/>
          <w:iCs/>
          <w:szCs w:val="21"/>
        </w:rPr>
      </w:pPr>
      <w:r>
        <w:rPr>
          <w:rFonts w:eastAsia="宋体" w:hint="eastAsia"/>
          <w:iCs/>
          <w:color w:val="000000"/>
          <w:szCs w:val="21"/>
          <w:vertAlign w:val="superscript"/>
        </w:rPr>
        <w:t>*</w:t>
      </w:r>
      <w:r w:rsidRPr="00584502">
        <w:rPr>
          <w:rFonts w:eastAsia="宋体"/>
          <w:iCs/>
          <w:szCs w:val="21"/>
        </w:rPr>
        <w:t>通讯作者</w:t>
      </w:r>
      <w:r>
        <w:rPr>
          <w:rFonts w:eastAsia="宋体" w:hint="eastAsia"/>
          <w:iCs/>
          <w:szCs w:val="21"/>
        </w:rPr>
        <w:t>：</w:t>
      </w:r>
      <w:r w:rsidRPr="00584502">
        <w:rPr>
          <w:rFonts w:eastAsia="宋体"/>
          <w:iCs/>
          <w:szCs w:val="21"/>
        </w:rPr>
        <w:t>邮箱（宋体五号，居中）</w:t>
      </w:r>
    </w:p>
    <w:p w14:paraId="3593C1E3" w14:textId="77777777" w:rsidR="0089552D" w:rsidRPr="00584502" w:rsidRDefault="0089552D" w:rsidP="0089552D">
      <w:pPr>
        <w:rPr>
          <w:color w:val="000000"/>
        </w:rPr>
      </w:pPr>
    </w:p>
    <w:p w14:paraId="0081ED5F" w14:textId="15EB1F0A" w:rsidR="0089552D" w:rsidRDefault="0089552D" w:rsidP="0089552D">
      <w:pPr>
        <w:rPr>
          <w:rFonts w:eastAsia="宋体"/>
          <w:color w:val="000000"/>
        </w:rPr>
      </w:pPr>
      <w:r w:rsidRPr="00584502">
        <w:rPr>
          <w:rFonts w:eastAsia="宋体"/>
          <w:b/>
          <w:color w:val="000000"/>
        </w:rPr>
        <w:t>摘要</w:t>
      </w:r>
      <w:r w:rsidRPr="00584502">
        <w:rPr>
          <w:rFonts w:eastAsia="宋体"/>
          <w:color w:val="000000"/>
        </w:rPr>
        <w:t>——</w:t>
      </w:r>
      <w:r w:rsidRPr="00584502">
        <w:rPr>
          <w:rFonts w:eastAsia="宋体"/>
          <w:color w:val="000000"/>
        </w:rPr>
        <w:t>以提供论文的内容梗概为目的，简明、确切地论述研究的目的、方法、主要结果与结论。在执行上述原则时，不用非公知公用的符号</w:t>
      </w:r>
      <w:r>
        <w:rPr>
          <w:rFonts w:eastAsia="宋体"/>
          <w:color w:val="000000"/>
        </w:rPr>
        <w:t>和术语，英文简称在首次出现时须有明确定义，必要时可增加图片或</w:t>
      </w:r>
      <w:r>
        <w:rPr>
          <w:rFonts w:eastAsia="宋体" w:hint="eastAsia"/>
          <w:color w:val="000000"/>
        </w:rPr>
        <w:t>表格</w:t>
      </w:r>
      <w:r w:rsidRPr="00584502">
        <w:rPr>
          <w:rFonts w:eastAsia="宋体"/>
          <w:color w:val="000000"/>
        </w:rPr>
        <w:t>。摘要提交时请采用</w:t>
      </w:r>
      <w:r w:rsidRPr="00584502">
        <w:rPr>
          <w:rFonts w:eastAsia="宋体"/>
          <w:color w:val="000000"/>
        </w:rPr>
        <w:t>Microsoft Word</w:t>
      </w:r>
      <w:r w:rsidRPr="00584502">
        <w:rPr>
          <w:rFonts w:eastAsia="宋体"/>
          <w:color w:val="000000"/>
        </w:rPr>
        <w:t>格式。我们建议直接下载本模板进行编辑。（宋体小四，英文</w:t>
      </w:r>
      <w:r w:rsidRPr="00584502">
        <w:rPr>
          <w:rFonts w:eastAsia="宋体"/>
          <w:color w:val="000000"/>
        </w:rPr>
        <w:t>Times new Roman</w:t>
      </w:r>
      <w:r w:rsidRPr="00584502">
        <w:rPr>
          <w:rFonts w:eastAsia="宋体"/>
          <w:color w:val="000000"/>
        </w:rPr>
        <w:t>）</w:t>
      </w:r>
      <w:r>
        <w:rPr>
          <w:rFonts w:eastAsia="宋体" w:hint="eastAsia"/>
          <w:color w:val="000000"/>
        </w:rPr>
        <w:t>。</w:t>
      </w:r>
      <w:r w:rsidR="003F3C7C" w:rsidRPr="003F3C7C">
        <w:rPr>
          <w:rFonts w:eastAsia="宋体" w:hint="eastAsia"/>
          <w:color w:val="000000"/>
        </w:rPr>
        <w:t>字数</w:t>
      </w:r>
      <w:r w:rsidR="003F3C7C" w:rsidRPr="003F3C7C">
        <w:rPr>
          <w:rFonts w:eastAsia="宋体"/>
          <w:color w:val="000000"/>
        </w:rPr>
        <w:t>500-1000</w:t>
      </w:r>
      <w:r w:rsidR="003F3C7C" w:rsidRPr="003F3C7C">
        <w:rPr>
          <w:rFonts w:eastAsia="宋体"/>
          <w:color w:val="000000"/>
        </w:rPr>
        <w:t>字</w:t>
      </w:r>
      <w:r w:rsidR="003F3C7C">
        <w:rPr>
          <w:rFonts w:eastAsia="宋体" w:hint="eastAsia"/>
          <w:color w:val="000000"/>
        </w:rPr>
        <w:t>。</w:t>
      </w:r>
      <w:r w:rsidRPr="00584502">
        <w:rPr>
          <w:rFonts w:eastAsia="宋体"/>
          <w:color w:val="000000"/>
        </w:rPr>
        <w:t>以提供论文的内容梗概为目的，简明、确切地论述研究的目的、方法、主要结果与结论。在执行上述原则时，不用非公知公用的符号</w:t>
      </w:r>
      <w:r>
        <w:rPr>
          <w:rFonts w:eastAsia="宋体"/>
          <w:color w:val="000000"/>
        </w:rPr>
        <w:t>和术语，英文简称在首次出现时须有明确定义，必要时可增加图片或</w:t>
      </w:r>
      <w:r>
        <w:rPr>
          <w:rFonts w:eastAsia="宋体" w:hint="eastAsia"/>
          <w:color w:val="000000"/>
        </w:rPr>
        <w:t>表格</w:t>
      </w:r>
      <w:r w:rsidRPr="00584502">
        <w:rPr>
          <w:rFonts w:eastAsia="宋体"/>
          <w:color w:val="000000"/>
        </w:rPr>
        <w:t>。摘要提交时请采用</w:t>
      </w:r>
      <w:r w:rsidRPr="00584502">
        <w:rPr>
          <w:rFonts w:eastAsia="宋体"/>
          <w:color w:val="000000"/>
        </w:rPr>
        <w:t>Microsoft Word</w:t>
      </w:r>
      <w:r w:rsidRPr="00584502">
        <w:rPr>
          <w:rFonts w:eastAsia="宋体"/>
          <w:color w:val="000000"/>
        </w:rPr>
        <w:t>格式。我们建议直接下载本模板进行编辑。（宋体小四，英文</w:t>
      </w:r>
      <w:r w:rsidRPr="00584502">
        <w:rPr>
          <w:rFonts w:eastAsia="宋体"/>
          <w:color w:val="000000"/>
        </w:rPr>
        <w:t>Times new Roman</w:t>
      </w:r>
      <w:r w:rsidRPr="00584502">
        <w:rPr>
          <w:rFonts w:eastAsia="宋体"/>
          <w:color w:val="000000"/>
        </w:rPr>
        <w:t>）</w:t>
      </w:r>
      <w:r>
        <w:rPr>
          <w:rFonts w:eastAsia="宋体" w:hint="eastAsia"/>
          <w:color w:val="000000"/>
        </w:rPr>
        <w:t>。</w:t>
      </w:r>
      <w:r w:rsidR="003F3C7C" w:rsidRPr="003F3C7C">
        <w:rPr>
          <w:rFonts w:eastAsia="宋体" w:hint="eastAsia"/>
          <w:color w:val="000000"/>
        </w:rPr>
        <w:t>字数</w:t>
      </w:r>
      <w:r w:rsidR="003F3C7C" w:rsidRPr="003F3C7C">
        <w:rPr>
          <w:rFonts w:eastAsia="宋体"/>
          <w:color w:val="000000"/>
        </w:rPr>
        <w:t>500-1000</w:t>
      </w:r>
      <w:r w:rsidR="003F3C7C" w:rsidRPr="003F3C7C">
        <w:rPr>
          <w:rFonts w:eastAsia="宋体"/>
          <w:color w:val="000000"/>
        </w:rPr>
        <w:t>字</w:t>
      </w:r>
      <w:r w:rsidR="003F3C7C">
        <w:rPr>
          <w:rFonts w:eastAsia="宋体" w:hint="eastAsia"/>
          <w:color w:val="000000"/>
        </w:rPr>
        <w:t>。</w:t>
      </w:r>
    </w:p>
    <w:p w14:paraId="137C0911" w14:textId="77777777" w:rsidR="0089552D" w:rsidRPr="00584502" w:rsidRDefault="0089552D" w:rsidP="0089552D">
      <w:pPr>
        <w:rPr>
          <w:rFonts w:eastAsia="宋体"/>
          <w:color w:val="000000"/>
        </w:rPr>
      </w:pPr>
    </w:p>
    <w:p w14:paraId="18748375" w14:textId="0CD74495" w:rsidR="0089552D" w:rsidRDefault="0089552D" w:rsidP="0089552D">
      <w:pPr>
        <w:jc w:val="center"/>
        <w:rPr>
          <w:color w:val="000000"/>
        </w:rPr>
      </w:pPr>
      <w:r>
        <w:rPr>
          <w:noProof/>
          <w:color w:val="000000"/>
        </w:rPr>
        <mc:AlternateContent>
          <mc:Choice Requires="wps">
            <w:drawing>
              <wp:inline distT="0" distB="0" distL="0" distR="0" wp14:anchorId="7D901E90" wp14:editId="53A8C696">
                <wp:extent cx="2288540" cy="1700530"/>
                <wp:effectExtent l="9525" t="9525" r="6985" b="13970"/>
                <wp:docPr id="367277882" name="文本框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7905" cy="17005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1B7587" w14:textId="77777777" w:rsidR="0089552D" w:rsidRDefault="0089552D" w:rsidP="0089552D">
                            <w:pPr>
                              <w:jc w:val="center"/>
                            </w:pPr>
                          </w:p>
                          <w:p w14:paraId="1678A2B3" w14:textId="77777777" w:rsidR="0089552D" w:rsidRDefault="0089552D" w:rsidP="0089552D">
                            <w:pPr>
                              <w:jc w:val="center"/>
                            </w:pPr>
                          </w:p>
                          <w:p w14:paraId="2D065ACF" w14:textId="77777777" w:rsidR="0089552D" w:rsidRDefault="0089552D" w:rsidP="0089552D">
                            <w:pPr>
                              <w:jc w:val="center"/>
                            </w:pPr>
                          </w:p>
                          <w:p w14:paraId="67D6905D" w14:textId="77777777" w:rsidR="0089552D" w:rsidRDefault="0089552D" w:rsidP="0089552D">
                            <w:pPr>
                              <w:jc w:val="center"/>
                            </w:pPr>
                          </w:p>
                          <w:p w14:paraId="2D6D1F78" w14:textId="77777777" w:rsidR="0089552D" w:rsidRPr="0082332E" w:rsidRDefault="0089552D" w:rsidP="0089552D">
                            <w:pPr>
                              <w:jc w:val="center"/>
                              <w:rPr>
                                <w:rFonts w:ascii="宋体" w:eastAsia="宋体" w:hAnsi="宋体"/>
                              </w:rPr>
                            </w:pPr>
                            <w:r w:rsidRPr="0082332E">
                              <w:rPr>
                                <w:rFonts w:ascii="宋体" w:eastAsia="宋体" w:hAnsi="宋体" w:hint="eastAsia"/>
                              </w:rPr>
                              <w:t>图片</w:t>
                            </w:r>
                          </w:p>
                          <w:p w14:paraId="4E5D16B5" w14:textId="77777777" w:rsidR="0089552D" w:rsidRDefault="0089552D" w:rsidP="0089552D">
                            <w:pPr>
                              <w:jc w:val="center"/>
                            </w:pPr>
                          </w:p>
                          <w:p w14:paraId="643D0EF8" w14:textId="77777777" w:rsidR="0089552D" w:rsidRDefault="0089552D" w:rsidP="0089552D">
                            <w:pPr>
                              <w:jc w:val="center"/>
                            </w:pPr>
                          </w:p>
                          <w:p w14:paraId="15742B8B" w14:textId="77777777" w:rsidR="0089552D" w:rsidRDefault="0089552D" w:rsidP="0089552D">
                            <w:pPr>
                              <w:jc w:val="center"/>
                            </w:pPr>
                          </w:p>
                          <w:p w14:paraId="24B7391B" w14:textId="77777777" w:rsidR="0089552D" w:rsidRDefault="0089552D" w:rsidP="0089552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D901E90" id="_x0000_t202" coordsize="21600,21600" o:spt="202" path="m,l,21600r21600,l21600,xe">
                <v:stroke joinstyle="miter"/>
                <v:path gradientshapeok="t" o:connecttype="rect"/>
              </v:shapetype>
              <v:shape id="文本框 1" o:spid="_x0000_s1026" type="#_x0000_t202" style="width:180.2pt;height:133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">
                <v:textbox style="mso-fit-shape-to-text:t">
                  <w:txbxContent>
                    <w:p w14:paraId="761B7587" w14:textId="77777777" w:rsidR="0089552D" w:rsidRDefault="0089552D" w:rsidP="0089552D">
                      <w:pPr>
                        <w:jc w:val="center"/>
                      </w:pPr>
                    </w:p>
                    <w:p w14:paraId="1678A2B3" w14:textId="77777777" w:rsidR="0089552D" w:rsidRDefault="0089552D" w:rsidP="0089552D">
                      <w:pPr>
                        <w:jc w:val="center"/>
                      </w:pPr>
                    </w:p>
                    <w:p w14:paraId="2D065ACF" w14:textId="77777777" w:rsidR="0089552D" w:rsidRDefault="0089552D" w:rsidP="0089552D">
                      <w:pPr>
                        <w:jc w:val="center"/>
                      </w:pPr>
                    </w:p>
                    <w:p w14:paraId="67D6905D" w14:textId="77777777" w:rsidR="0089552D" w:rsidRDefault="0089552D" w:rsidP="0089552D">
                      <w:pPr>
                        <w:jc w:val="center"/>
                      </w:pPr>
                    </w:p>
                    <w:p w14:paraId="2D6D1F78" w14:textId="77777777" w:rsidR="0089552D" w:rsidRPr="0082332E" w:rsidRDefault="0089552D" w:rsidP="0089552D">
                      <w:pPr>
                        <w:jc w:val="center"/>
                        <w:rPr>
                          <w:rFonts w:ascii="宋体" w:eastAsia="宋体" w:hAnsi="宋体"/>
                        </w:rPr>
                      </w:pPr>
                      <w:r w:rsidRPr="0082332E">
                        <w:rPr>
                          <w:rFonts w:ascii="宋体" w:eastAsia="宋体" w:hAnsi="宋体" w:hint="eastAsia"/>
                        </w:rPr>
                        <w:t>图片</w:t>
                      </w:r>
                    </w:p>
                    <w:p w14:paraId="4E5D16B5" w14:textId="77777777" w:rsidR="0089552D" w:rsidRDefault="0089552D" w:rsidP="0089552D">
                      <w:pPr>
                        <w:jc w:val="center"/>
                      </w:pPr>
                    </w:p>
                    <w:p w14:paraId="643D0EF8" w14:textId="77777777" w:rsidR="0089552D" w:rsidRDefault="0089552D" w:rsidP="0089552D">
                      <w:pPr>
                        <w:jc w:val="center"/>
                      </w:pPr>
                    </w:p>
                    <w:p w14:paraId="15742B8B" w14:textId="77777777" w:rsidR="0089552D" w:rsidRDefault="0089552D" w:rsidP="0089552D">
                      <w:pPr>
                        <w:jc w:val="center"/>
                      </w:pPr>
                    </w:p>
                    <w:p w14:paraId="24B7391B" w14:textId="77777777" w:rsidR="0089552D" w:rsidRDefault="0089552D" w:rsidP="0089552D">
                      <w:pPr>
                        <w:jc w:val="center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8E3D9E9" w14:textId="77777777" w:rsidR="0089552D" w:rsidRPr="0082332E" w:rsidRDefault="0089552D" w:rsidP="0089552D">
      <w:pPr>
        <w:jc w:val="center"/>
        <w:rPr>
          <w:rFonts w:eastAsia="宋体"/>
          <w:color w:val="000000"/>
        </w:rPr>
      </w:pPr>
      <w:r w:rsidRPr="0082332E">
        <w:rPr>
          <w:rFonts w:eastAsia="宋体" w:hint="eastAsia"/>
          <w:color w:val="000000"/>
        </w:rPr>
        <w:t>图</w:t>
      </w:r>
      <w:r w:rsidRPr="0082332E">
        <w:rPr>
          <w:rFonts w:eastAsia="宋体" w:hint="eastAsia"/>
          <w:color w:val="000000"/>
        </w:rPr>
        <w:t>1</w:t>
      </w:r>
      <w:r w:rsidRPr="0082332E">
        <w:rPr>
          <w:rFonts w:eastAsia="宋体"/>
          <w:color w:val="000000"/>
        </w:rPr>
        <w:t xml:space="preserve"> </w:t>
      </w:r>
      <w:r w:rsidRPr="0082332E">
        <w:rPr>
          <w:rFonts w:eastAsia="宋体" w:hint="eastAsia"/>
          <w:color w:val="000000"/>
        </w:rPr>
        <w:t>需要时可添加图片</w:t>
      </w:r>
    </w:p>
    <w:p w14:paraId="682B9CE4" w14:textId="77777777" w:rsidR="0089552D" w:rsidRPr="00584502" w:rsidRDefault="0089552D" w:rsidP="0089552D">
      <w:pPr>
        <w:rPr>
          <w:color w:val="000000"/>
        </w:rPr>
      </w:pPr>
    </w:p>
    <w:p w14:paraId="6C2EC5DF" w14:textId="77777777" w:rsidR="0089552D" w:rsidRPr="00584502" w:rsidRDefault="0089552D" w:rsidP="0089552D">
      <w:pPr>
        <w:rPr>
          <w:rFonts w:eastAsia="宋体"/>
          <w:color w:val="000000"/>
        </w:rPr>
      </w:pPr>
      <w:r w:rsidRPr="00584502">
        <w:rPr>
          <w:rFonts w:eastAsia="宋体"/>
          <w:b/>
          <w:color w:val="000000"/>
        </w:rPr>
        <w:t>关键词</w:t>
      </w:r>
      <w:r w:rsidRPr="00584502">
        <w:rPr>
          <w:rFonts w:eastAsia="宋体"/>
          <w:color w:val="000000"/>
        </w:rPr>
        <w:t>：关键词</w:t>
      </w:r>
      <w:r w:rsidRPr="00584502">
        <w:rPr>
          <w:rFonts w:eastAsia="宋体"/>
          <w:color w:val="000000"/>
        </w:rPr>
        <w:t>1</w:t>
      </w:r>
      <w:r w:rsidRPr="00584502">
        <w:rPr>
          <w:rFonts w:eastAsia="宋体"/>
          <w:color w:val="000000"/>
        </w:rPr>
        <w:t>，关键词</w:t>
      </w:r>
      <w:r w:rsidRPr="00584502">
        <w:rPr>
          <w:rFonts w:eastAsia="宋体"/>
          <w:color w:val="000000"/>
        </w:rPr>
        <w:t>2</w:t>
      </w:r>
      <w:r w:rsidRPr="00584502">
        <w:rPr>
          <w:rFonts w:eastAsia="宋体"/>
          <w:color w:val="000000"/>
        </w:rPr>
        <w:t>，关键词</w:t>
      </w:r>
      <w:r w:rsidRPr="00584502">
        <w:rPr>
          <w:rFonts w:eastAsia="宋体"/>
          <w:color w:val="000000"/>
        </w:rPr>
        <w:t>3</w:t>
      </w:r>
      <w:r w:rsidRPr="00584502">
        <w:rPr>
          <w:rFonts w:eastAsia="宋体"/>
          <w:color w:val="000000"/>
        </w:rPr>
        <w:t>，关键词</w:t>
      </w:r>
      <w:r w:rsidRPr="00584502">
        <w:rPr>
          <w:rFonts w:eastAsia="宋体"/>
          <w:color w:val="000000"/>
        </w:rPr>
        <w:t>4</w:t>
      </w:r>
      <w:r w:rsidRPr="00584502">
        <w:rPr>
          <w:rFonts w:eastAsia="宋体"/>
          <w:color w:val="000000"/>
        </w:rPr>
        <w:t>，关键词</w:t>
      </w:r>
      <w:r w:rsidRPr="00584502">
        <w:rPr>
          <w:rFonts w:eastAsia="宋体"/>
          <w:color w:val="000000"/>
        </w:rPr>
        <w:t>5</w:t>
      </w:r>
    </w:p>
    <w:p w14:paraId="5969DD31" w14:textId="77777777" w:rsidR="0089552D" w:rsidRPr="00584502" w:rsidRDefault="0089552D" w:rsidP="0089552D">
      <w:pPr>
        <w:rPr>
          <w:color w:val="000000"/>
        </w:rPr>
      </w:pPr>
    </w:p>
    <w:p w14:paraId="4D579145" w14:textId="77777777" w:rsidR="0089552D" w:rsidRPr="00584502" w:rsidRDefault="0089552D" w:rsidP="0089552D">
      <w:pPr>
        <w:rPr>
          <w:color w:val="000000"/>
        </w:rPr>
      </w:pPr>
    </w:p>
    <w:p w14:paraId="336CD032" w14:textId="77777777" w:rsidR="0089552D" w:rsidRPr="00584502" w:rsidRDefault="0089552D" w:rsidP="0089552D">
      <w:pPr>
        <w:rPr>
          <w:rFonts w:eastAsia="宋体"/>
          <w:color w:val="000000"/>
        </w:rPr>
      </w:pPr>
      <w:r w:rsidRPr="00584502">
        <w:rPr>
          <w:rFonts w:eastAsia="宋体"/>
          <w:b/>
          <w:color w:val="000000"/>
        </w:rPr>
        <w:t>参考文献</w:t>
      </w:r>
      <w:r w:rsidRPr="00584502">
        <w:rPr>
          <w:rFonts w:eastAsia="宋体"/>
          <w:color w:val="000000"/>
        </w:rPr>
        <w:t>:</w:t>
      </w:r>
    </w:p>
    <w:p w14:paraId="707BD69E" w14:textId="77777777" w:rsidR="0089552D" w:rsidRPr="00584502" w:rsidRDefault="0089552D" w:rsidP="0089552D">
      <w:pPr>
        <w:rPr>
          <w:color w:val="000000"/>
        </w:rPr>
      </w:pPr>
      <w:r w:rsidRPr="00584502">
        <w:rPr>
          <w:color w:val="000000"/>
        </w:rPr>
        <w:t>[</w:t>
      </w:r>
      <w:proofErr w:type="gramStart"/>
      <w:r w:rsidRPr="00584502">
        <w:rPr>
          <w:color w:val="000000"/>
        </w:rPr>
        <w:t>1]…</w:t>
      </w:r>
      <w:proofErr w:type="gramEnd"/>
    </w:p>
    <w:p w14:paraId="59E55E0A" w14:textId="77777777" w:rsidR="0089552D" w:rsidRPr="00584502" w:rsidRDefault="0089552D" w:rsidP="0089552D">
      <w:pPr>
        <w:rPr>
          <w:color w:val="000000"/>
        </w:rPr>
      </w:pPr>
      <w:r w:rsidRPr="00584502">
        <w:rPr>
          <w:color w:val="000000"/>
        </w:rPr>
        <w:t>[</w:t>
      </w:r>
      <w:proofErr w:type="gramStart"/>
      <w:r w:rsidRPr="00584502">
        <w:rPr>
          <w:color w:val="000000"/>
        </w:rPr>
        <w:t>2]…</w:t>
      </w:r>
      <w:proofErr w:type="gramEnd"/>
    </w:p>
    <w:p w14:paraId="4F557C2D" w14:textId="77777777" w:rsidR="0089552D" w:rsidRDefault="0089552D" w:rsidP="0089552D">
      <w:pPr>
        <w:rPr>
          <w:color w:val="000000"/>
        </w:rPr>
      </w:pPr>
    </w:p>
    <w:p w14:paraId="2BECFAC9" w14:textId="1D899C52" w:rsidR="005A3A2D" w:rsidRPr="00E62EFA" w:rsidRDefault="005A3A2D" w:rsidP="005A3A2D">
      <w:pPr>
        <w:pStyle w:val="a7"/>
        <w:spacing w:before="0" w:beforeAutospacing="0" w:after="0" w:afterAutospacing="0" w:line="360" w:lineRule="auto"/>
        <w:ind w:right="1120"/>
        <w:rPr>
          <w:sz w:val="28"/>
          <w:szCs w:val="28"/>
          <w:shd w:val="clear" w:color="auto" w:fill="FFFFFF"/>
        </w:rPr>
      </w:pPr>
    </w:p>
    <w:sectPr w:rsidR="005A3A2D" w:rsidRPr="00E62EF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B4EBEC" w14:textId="77777777" w:rsidR="004F04D0" w:rsidRDefault="004F04D0" w:rsidP="00E80A5D">
      <w:r>
        <w:separator/>
      </w:r>
    </w:p>
  </w:endnote>
  <w:endnote w:type="continuationSeparator" w:id="0">
    <w:p w14:paraId="36F89527" w14:textId="77777777" w:rsidR="004F04D0" w:rsidRDefault="004F04D0" w:rsidP="00E80A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D2B7A1" w14:textId="77777777" w:rsidR="004F04D0" w:rsidRDefault="004F04D0" w:rsidP="00E80A5D">
      <w:r>
        <w:separator/>
      </w:r>
    </w:p>
  </w:footnote>
  <w:footnote w:type="continuationSeparator" w:id="0">
    <w:p w14:paraId="04816592" w14:textId="77777777" w:rsidR="004F04D0" w:rsidRDefault="004F04D0" w:rsidP="00E80A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667213"/>
    <w:multiLevelType w:val="hybridMultilevel"/>
    <w:tmpl w:val="58CC12C4"/>
    <w:lvl w:ilvl="0" w:tplc="AA889756">
      <w:start w:val="1"/>
      <w:numFmt w:val="decimal"/>
      <w:lvlText w:val="%1、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40" w:hanging="420"/>
      </w:pPr>
    </w:lvl>
    <w:lvl w:ilvl="2" w:tplc="0409001B" w:tentative="1">
      <w:start w:val="1"/>
      <w:numFmt w:val="lowerRoman"/>
      <w:lvlText w:val="%3."/>
      <w:lvlJc w:val="right"/>
      <w:pPr>
        <w:ind w:left="1860" w:hanging="420"/>
      </w:pPr>
    </w:lvl>
    <w:lvl w:ilvl="3" w:tplc="0409000F" w:tentative="1">
      <w:start w:val="1"/>
      <w:numFmt w:val="decimal"/>
      <w:lvlText w:val="%4."/>
      <w:lvlJc w:val="left"/>
      <w:pPr>
        <w:ind w:left="2280" w:hanging="420"/>
      </w:pPr>
    </w:lvl>
    <w:lvl w:ilvl="4" w:tplc="04090019" w:tentative="1">
      <w:start w:val="1"/>
      <w:numFmt w:val="lowerLetter"/>
      <w:lvlText w:val="%5)"/>
      <w:lvlJc w:val="left"/>
      <w:pPr>
        <w:ind w:left="2700" w:hanging="420"/>
      </w:pPr>
    </w:lvl>
    <w:lvl w:ilvl="5" w:tplc="0409001B" w:tentative="1">
      <w:start w:val="1"/>
      <w:numFmt w:val="lowerRoman"/>
      <w:lvlText w:val="%6."/>
      <w:lvlJc w:val="right"/>
      <w:pPr>
        <w:ind w:left="3120" w:hanging="420"/>
      </w:pPr>
    </w:lvl>
    <w:lvl w:ilvl="6" w:tplc="0409000F" w:tentative="1">
      <w:start w:val="1"/>
      <w:numFmt w:val="decimal"/>
      <w:lvlText w:val="%7."/>
      <w:lvlJc w:val="left"/>
      <w:pPr>
        <w:ind w:left="3540" w:hanging="420"/>
      </w:pPr>
    </w:lvl>
    <w:lvl w:ilvl="7" w:tplc="04090019" w:tentative="1">
      <w:start w:val="1"/>
      <w:numFmt w:val="lowerLetter"/>
      <w:lvlText w:val="%8)"/>
      <w:lvlJc w:val="left"/>
      <w:pPr>
        <w:ind w:left="3960" w:hanging="420"/>
      </w:pPr>
    </w:lvl>
    <w:lvl w:ilvl="8" w:tplc="0409001B" w:tentative="1">
      <w:start w:val="1"/>
      <w:numFmt w:val="lowerRoman"/>
      <w:lvlText w:val="%9."/>
      <w:lvlJc w:val="right"/>
      <w:pPr>
        <w:ind w:left="4380" w:hanging="420"/>
      </w:pPr>
    </w:lvl>
  </w:abstractNum>
  <w:abstractNum w:abstractNumId="1" w15:restartNumberingAfterBreak="0">
    <w:nsid w:val="72964211"/>
    <w:multiLevelType w:val="hybridMultilevel"/>
    <w:tmpl w:val="5692AEB6"/>
    <w:lvl w:ilvl="0" w:tplc="4AB43FC8">
      <w:start w:val="2"/>
      <w:numFmt w:val="decimal"/>
      <w:lvlText w:val="%1、"/>
      <w:lvlJc w:val="left"/>
      <w:pPr>
        <w:ind w:left="12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40" w:hanging="440"/>
      </w:pPr>
    </w:lvl>
    <w:lvl w:ilvl="2" w:tplc="0409001B" w:tentative="1">
      <w:start w:val="1"/>
      <w:numFmt w:val="lowerRoman"/>
      <w:lvlText w:val="%3."/>
      <w:lvlJc w:val="right"/>
      <w:pPr>
        <w:ind w:left="1880" w:hanging="440"/>
      </w:pPr>
    </w:lvl>
    <w:lvl w:ilvl="3" w:tplc="0409000F" w:tentative="1">
      <w:start w:val="1"/>
      <w:numFmt w:val="decimal"/>
      <w:lvlText w:val="%4."/>
      <w:lvlJc w:val="left"/>
      <w:pPr>
        <w:ind w:left="2320" w:hanging="440"/>
      </w:pPr>
    </w:lvl>
    <w:lvl w:ilvl="4" w:tplc="04090019" w:tentative="1">
      <w:start w:val="1"/>
      <w:numFmt w:val="lowerLetter"/>
      <w:lvlText w:val="%5)"/>
      <w:lvlJc w:val="left"/>
      <w:pPr>
        <w:ind w:left="2760" w:hanging="440"/>
      </w:pPr>
    </w:lvl>
    <w:lvl w:ilvl="5" w:tplc="0409001B" w:tentative="1">
      <w:start w:val="1"/>
      <w:numFmt w:val="lowerRoman"/>
      <w:lvlText w:val="%6."/>
      <w:lvlJc w:val="right"/>
      <w:pPr>
        <w:ind w:left="3200" w:hanging="440"/>
      </w:pPr>
    </w:lvl>
    <w:lvl w:ilvl="6" w:tplc="0409000F" w:tentative="1">
      <w:start w:val="1"/>
      <w:numFmt w:val="decimal"/>
      <w:lvlText w:val="%7."/>
      <w:lvlJc w:val="left"/>
      <w:pPr>
        <w:ind w:left="3640" w:hanging="440"/>
      </w:pPr>
    </w:lvl>
    <w:lvl w:ilvl="7" w:tplc="04090019" w:tentative="1">
      <w:start w:val="1"/>
      <w:numFmt w:val="lowerLetter"/>
      <w:lvlText w:val="%8)"/>
      <w:lvlJc w:val="left"/>
      <w:pPr>
        <w:ind w:left="4080" w:hanging="440"/>
      </w:pPr>
    </w:lvl>
    <w:lvl w:ilvl="8" w:tplc="0409001B" w:tentative="1">
      <w:start w:val="1"/>
      <w:numFmt w:val="lowerRoman"/>
      <w:lvlText w:val="%9."/>
      <w:lvlJc w:val="right"/>
      <w:pPr>
        <w:ind w:left="4520" w:hanging="440"/>
      </w:pPr>
    </w:lvl>
  </w:abstractNum>
  <w:num w:numId="1" w16cid:durableId="983850206">
    <w:abstractNumId w:val="0"/>
  </w:num>
  <w:num w:numId="2" w16cid:durableId="955647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1MDYwNTQ0NTQzNTFS0lEKTi0uzszPAykwrQUAZPDbniwAAAA="/>
  </w:docVars>
  <w:rsids>
    <w:rsidRoot w:val="00E8236F"/>
    <w:rsid w:val="000022A3"/>
    <w:rsid w:val="00022F82"/>
    <w:rsid w:val="00023EDF"/>
    <w:rsid w:val="00030521"/>
    <w:rsid w:val="000608D6"/>
    <w:rsid w:val="00071A87"/>
    <w:rsid w:val="0007377B"/>
    <w:rsid w:val="000939B6"/>
    <w:rsid w:val="000A63F0"/>
    <w:rsid w:val="000C0A36"/>
    <w:rsid w:val="000C5765"/>
    <w:rsid w:val="000C5919"/>
    <w:rsid w:val="000C6772"/>
    <w:rsid w:val="000C7750"/>
    <w:rsid w:val="00100B37"/>
    <w:rsid w:val="00131792"/>
    <w:rsid w:val="00140728"/>
    <w:rsid w:val="00142622"/>
    <w:rsid w:val="00143728"/>
    <w:rsid w:val="001A374D"/>
    <w:rsid w:val="001A49E2"/>
    <w:rsid w:val="001C1A26"/>
    <w:rsid w:val="001D1B5B"/>
    <w:rsid w:val="00227D40"/>
    <w:rsid w:val="002368B1"/>
    <w:rsid w:val="002403EA"/>
    <w:rsid w:val="00254C79"/>
    <w:rsid w:val="002B2D5A"/>
    <w:rsid w:val="002C4CAC"/>
    <w:rsid w:val="002D11BB"/>
    <w:rsid w:val="002E21B8"/>
    <w:rsid w:val="002E37A4"/>
    <w:rsid w:val="002E611D"/>
    <w:rsid w:val="002E7450"/>
    <w:rsid w:val="002E7E75"/>
    <w:rsid w:val="00300E93"/>
    <w:rsid w:val="00303111"/>
    <w:rsid w:val="003034EF"/>
    <w:rsid w:val="003045ED"/>
    <w:rsid w:val="00306F31"/>
    <w:rsid w:val="00343487"/>
    <w:rsid w:val="00371828"/>
    <w:rsid w:val="00374279"/>
    <w:rsid w:val="00386A13"/>
    <w:rsid w:val="0038736E"/>
    <w:rsid w:val="003A7D72"/>
    <w:rsid w:val="003E2B40"/>
    <w:rsid w:val="003F3C7C"/>
    <w:rsid w:val="004054F6"/>
    <w:rsid w:val="00415684"/>
    <w:rsid w:val="004176FD"/>
    <w:rsid w:val="00445399"/>
    <w:rsid w:val="00455845"/>
    <w:rsid w:val="0048061C"/>
    <w:rsid w:val="00485CB2"/>
    <w:rsid w:val="00495CFA"/>
    <w:rsid w:val="004B382B"/>
    <w:rsid w:val="004C1808"/>
    <w:rsid w:val="004D3878"/>
    <w:rsid w:val="004F04D0"/>
    <w:rsid w:val="005060D4"/>
    <w:rsid w:val="0052186B"/>
    <w:rsid w:val="0052776B"/>
    <w:rsid w:val="00564F88"/>
    <w:rsid w:val="00573AE3"/>
    <w:rsid w:val="00577548"/>
    <w:rsid w:val="00593268"/>
    <w:rsid w:val="005A3A2D"/>
    <w:rsid w:val="005A7CA7"/>
    <w:rsid w:val="005D0911"/>
    <w:rsid w:val="005D2B52"/>
    <w:rsid w:val="005D75BD"/>
    <w:rsid w:val="005E27BB"/>
    <w:rsid w:val="005E67DA"/>
    <w:rsid w:val="00610891"/>
    <w:rsid w:val="00610C93"/>
    <w:rsid w:val="00611CC5"/>
    <w:rsid w:val="006217F4"/>
    <w:rsid w:val="00631AC3"/>
    <w:rsid w:val="00652725"/>
    <w:rsid w:val="00677917"/>
    <w:rsid w:val="00683A3E"/>
    <w:rsid w:val="00685493"/>
    <w:rsid w:val="00697B08"/>
    <w:rsid w:val="006C41CF"/>
    <w:rsid w:val="006C6225"/>
    <w:rsid w:val="00725C9F"/>
    <w:rsid w:val="00730470"/>
    <w:rsid w:val="00732109"/>
    <w:rsid w:val="00742670"/>
    <w:rsid w:val="0079311D"/>
    <w:rsid w:val="007A56B1"/>
    <w:rsid w:val="007A5C41"/>
    <w:rsid w:val="007B196D"/>
    <w:rsid w:val="007C6DB2"/>
    <w:rsid w:val="007E5A74"/>
    <w:rsid w:val="007F5720"/>
    <w:rsid w:val="00852FE1"/>
    <w:rsid w:val="00863012"/>
    <w:rsid w:val="00873203"/>
    <w:rsid w:val="00875B8E"/>
    <w:rsid w:val="0089552D"/>
    <w:rsid w:val="00897F29"/>
    <w:rsid w:val="009411FB"/>
    <w:rsid w:val="0095101D"/>
    <w:rsid w:val="00964D03"/>
    <w:rsid w:val="00970652"/>
    <w:rsid w:val="00973E7D"/>
    <w:rsid w:val="00991908"/>
    <w:rsid w:val="00994157"/>
    <w:rsid w:val="009A4859"/>
    <w:rsid w:val="009B7896"/>
    <w:rsid w:val="009D6B53"/>
    <w:rsid w:val="009F4552"/>
    <w:rsid w:val="009F670A"/>
    <w:rsid w:val="00A51780"/>
    <w:rsid w:val="00A55E1E"/>
    <w:rsid w:val="00A62F5D"/>
    <w:rsid w:val="00A74963"/>
    <w:rsid w:val="00AA087F"/>
    <w:rsid w:val="00AE3FC4"/>
    <w:rsid w:val="00B11F93"/>
    <w:rsid w:val="00B27164"/>
    <w:rsid w:val="00B3572D"/>
    <w:rsid w:val="00B40F77"/>
    <w:rsid w:val="00B43085"/>
    <w:rsid w:val="00B569B1"/>
    <w:rsid w:val="00B57FFA"/>
    <w:rsid w:val="00B72C62"/>
    <w:rsid w:val="00B803BF"/>
    <w:rsid w:val="00BB6945"/>
    <w:rsid w:val="00BC5B34"/>
    <w:rsid w:val="00BF4513"/>
    <w:rsid w:val="00C05667"/>
    <w:rsid w:val="00C24616"/>
    <w:rsid w:val="00C44EE7"/>
    <w:rsid w:val="00C92155"/>
    <w:rsid w:val="00CB59B1"/>
    <w:rsid w:val="00CE02BE"/>
    <w:rsid w:val="00CF5A4D"/>
    <w:rsid w:val="00D04AB9"/>
    <w:rsid w:val="00D4176C"/>
    <w:rsid w:val="00D50A5C"/>
    <w:rsid w:val="00D65F92"/>
    <w:rsid w:val="00D8011D"/>
    <w:rsid w:val="00D81161"/>
    <w:rsid w:val="00D831EE"/>
    <w:rsid w:val="00D91031"/>
    <w:rsid w:val="00D97A8A"/>
    <w:rsid w:val="00DC3234"/>
    <w:rsid w:val="00DD6135"/>
    <w:rsid w:val="00DD6DB5"/>
    <w:rsid w:val="00DE5023"/>
    <w:rsid w:val="00DE5A6A"/>
    <w:rsid w:val="00E000C2"/>
    <w:rsid w:val="00E21D55"/>
    <w:rsid w:val="00E62EFA"/>
    <w:rsid w:val="00E80A5D"/>
    <w:rsid w:val="00E8236F"/>
    <w:rsid w:val="00EA0C3B"/>
    <w:rsid w:val="00EB7F55"/>
    <w:rsid w:val="00ED1250"/>
    <w:rsid w:val="00ED7CF7"/>
    <w:rsid w:val="00EE303E"/>
    <w:rsid w:val="00EE4C4E"/>
    <w:rsid w:val="00EF3D16"/>
    <w:rsid w:val="00EF40C4"/>
    <w:rsid w:val="00F1655E"/>
    <w:rsid w:val="00F4029A"/>
    <w:rsid w:val="00F41FE6"/>
    <w:rsid w:val="00F92BE2"/>
    <w:rsid w:val="00F945DB"/>
    <w:rsid w:val="00F9645B"/>
    <w:rsid w:val="00FA409C"/>
    <w:rsid w:val="00FA48BA"/>
    <w:rsid w:val="00FB5A6F"/>
    <w:rsid w:val="00FC6B1D"/>
    <w:rsid w:val="00FC7C7D"/>
    <w:rsid w:val="00FE1B61"/>
    <w:rsid w:val="00FE6C4F"/>
    <w:rsid w:val="00FF0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1E3452"/>
  <w15:chartTrackingRefBased/>
  <w15:docId w15:val="{942BA193-782B-4AF9-9631-A351B40A8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EE4C4E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80A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80A5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80A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80A5D"/>
    <w:rPr>
      <w:sz w:val="18"/>
      <w:szCs w:val="18"/>
    </w:rPr>
  </w:style>
  <w:style w:type="paragraph" w:styleId="a7">
    <w:name w:val="Normal (Web)"/>
    <w:basedOn w:val="a"/>
    <w:uiPriority w:val="99"/>
    <w:unhideWhenUsed/>
    <w:rsid w:val="00E80A5D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8">
    <w:name w:val="Strong"/>
    <w:basedOn w:val="a0"/>
    <w:uiPriority w:val="22"/>
    <w:qFormat/>
    <w:rsid w:val="00E80A5D"/>
    <w:rPr>
      <w:b/>
      <w:bCs/>
    </w:rPr>
  </w:style>
  <w:style w:type="character" w:styleId="a9">
    <w:name w:val="Hyperlink"/>
    <w:basedOn w:val="a0"/>
    <w:uiPriority w:val="99"/>
    <w:unhideWhenUsed/>
    <w:rsid w:val="00E80A5D"/>
    <w:rPr>
      <w:color w:val="0000FF"/>
      <w:u w:val="single"/>
    </w:rPr>
  </w:style>
  <w:style w:type="character" w:styleId="aa">
    <w:name w:val="Unresolved Mention"/>
    <w:basedOn w:val="a0"/>
    <w:uiPriority w:val="99"/>
    <w:semiHidden/>
    <w:unhideWhenUsed/>
    <w:rsid w:val="00852FE1"/>
    <w:rPr>
      <w:color w:val="605E5C"/>
      <w:shd w:val="clear" w:color="auto" w:fill="E1DFDD"/>
    </w:rPr>
  </w:style>
  <w:style w:type="character" w:styleId="ab">
    <w:name w:val="annotation reference"/>
    <w:basedOn w:val="a0"/>
    <w:uiPriority w:val="99"/>
    <w:semiHidden/>
    <w:unhideWhenUsed/>
    <w:rsid w:val="00FA48BA"/>
    <w:rPr>
      <w:sz w:val="21"/>
      <w:szCs w:val="21"/>
    </w:rPr>
  </w:style>
  <w:style w:type="paragraph" w:styleId="ac">
    <w:name w:val="annotation text"/>
    <w:basedOn w:val="a"/>
    <w:link w:val="ad"/>
    <w:uiPriority w:val="99"/>
    <w:semiHidden/>
    <w:unhideWhenUsed/>
    <w:rsid w:val="00FA48BA"/>
    <w:pPr>
      <w:jc w:val="left"/>
    </w:pPr>
  </w:style>
  <w:style w:type="character" w:customStyle="1" w:styleId="ad">
    <w:name w:val="批注文字 字符"/>
    <w:basedOn w:val="a0"/>
    <w:link w:val="ac"/>
    <w:uiPriority w:val="99"/>
    <w:semiHidden/>
    <w:rsid w:val="00FA48BA"/>
  </w:style>
  <w:style w:type="paragraph" w:styleId="ae">
    <w:name w:val="annotation subject"/>
    <w:basedOn w:val="ac"/>
    <w:next w:val="ac"/>
    <w:link w:val="af"/>
    <w:uiPriority w:val="99"/>
    <w:semiHidden/>
    <w:unhideWhenUsed/>
    <w:rsid w:val="00FA48BA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FA48BA"/>
    <w:rPr>
      <w:b/>
      <w:bCs/>
    </w:rPr>
  </w:style>
  <w:style w:type="paragraph" w:styleId="af0">
    <w:name w:val="Balloon Text"/>
    <w:basedOn w:val="a"/>
    <w:link w:val="af1"/>
    <w:uiPriority w:val="99"/>
    <w:semiHidden/>
    <w:unhideWhenUsed/>
    <w:rsid w:val="00FA48BA"/>
    <w:rPr>
      <w:sz w:val="18"/>
      <w:szCs w:val="18"/>
    </w:rPr>
  </w:style>
  <w:style w:type="character" w:customStyle="1" w:styleId="af1">
    <w:name w:val="批注框文本 字符"/>
    <w:basedOn w:val="a0"/>
    <w:link w:val="af0"/>
    <w:uiPriority w:val="99"/>
    <w:semiHidden/>
    <w:rsid w:val="00FA48BA"/>
    <w:rPr>
      <w:sz w:val="18"/>
      <w:szCs w:val="18"/>
    </w:rPr>
  </w:style>
  <w:style w:type="paragraph" w:styleId="af2">
    <w:name w:val="Revision"/>
    <w:hidden/>
    <w:uiPriority w:val="99"/>
    <w:semiHidden/>
    <w:rsid w:val="00D50A5C"/>
  </w:style>
  <w:style w:type="paragraph" w:styleId="af3">
    <w:name w:val="Date"/>
    <w:basedOn w:val="a"/>
    <w:next w:val="a"/>
    <w:link w:val="af4"/>
    <w:uiPriority w:val="99"/>
    <w:semiHidden/>
    <w:unhideWhenUsed/>
    <w:rsid w:val="005A3A2D"/>
    <w:pPr>
      <w:ind w:leftChars="2500" w:left="100"/>
    </w:pPr>
  </w:style>
  <w:style w:type="character" w:customStyle="1" w:styleId="af4">
    <w:name w:val="日期 字符"/>
    <w:basedOn w:val="a0"/>
    <w:link w:val="af3"/>
    <w:uiPriority w:val="99"/>
    <w:semiHidden/>
    <w:rsid w:val="005A3A2D"/>
  </w:style>
  <w:style w:type="character" w:customStyle="1" w:styleId="10">
    <w:name w:val="标题 1 字符"/>
    <w:basedOn w:val="a0"/>
    <w:link w:val="1"/>
    <w:uiPriority w:val="9"/>
    <w:rsid w:val="00EE4C4E"/>
    <w:rPr>
      <w:rFonts w:ascii="宋体" w:eastAsia="宋体" w:hAnsi="宋体" w:cs="宋体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30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1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5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146614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836837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99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4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5</Words>
  <Characters>428</Characters>
  <Application>Microsoft Office Word</Application>
  <DocSecurity>0</DocSecurity>
  <Lines>3</Lines>
  <Paragraphs>1</Paragraphs>
  <ScaleCrop>false</ScaleCrop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宇静</dc:creator>
  <cp:keywords/>
  <dc:description/>
  <cp:lastModifiedBy>YANDONG FU</cp:lastModifiedBy>
  <cp:revision>2</cp:revision>
  <cp:lastPrinted>2023-12-18T00:54:00Z</cp:lastPrinted>
  <dcterms:created xsi:type="dcterms:W3CDTF">2023-12-27T03:12:00Z</dcterms:created>
  <dcterms:modified xsi:type="dcterms:W3CDTF">2023-12-27T03:12:00Z</dcterms:modified>
</cp:coreProperties>
</file>